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387B90F8" w:rsidR="004F1CD0" w:rsidRDefault="009A7E12" w:rsidP="0092023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C</w:t>
      </w:r>
      <w:r w:rsidR="00A177F1">
        <w:rPr>
          <w:sz w:val="36"/>
          <w:szCs w:val="36"/>
          <w:lang w:val="en-GB"/>
        </w:rPr>
        <w:t>o</w:t>
      </w:r>
      <w:r w:rsidR="00CD4B89">
        <w:rPr>
          <w:sz w:val="36"/>
          <w:szCs w:val="36"/>
          <w:lang w:val="en-GB"/>
        </w:rPr>
        <w:t>nnecticut</w:t>
      </w:r>
      <w:r w:rsidR="00FE6910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(  ) Garden and (  )___ Parking Space(s). The Rent for the Property is </w:t>
      </w:r>
      <w:r w:rsidRPr="00631F2C">
        <w:rPr>
          <w:sz w:val="22"/>
          <w:szCs w:val="22"/>
          <w:lang w:val="en-GB"/>
        </w:rPr>
        <w:t xml:space="preserve"> _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ets are (  )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moking is (  )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4F74FF90" w14:textId="53A20108" w:rsidR="009A7E12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9A7E12" w:rsidRPr="009A7E1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53D454" w14:textId="77777777" w:rsidR="00011398" w:rsidRDefault="00011398" w:rsidP="00CB37D9">
      <w:pPr>
        <w:spacing w:after="0" w:line="240" w:lineRule="auto"/>
      </w:pPr>
      <w:r>
        <w:separator/>
      </w:r>
    </w:p>
  </w:endnote>
  <w:endnote w:type="continuationSeparator" w:id="0">
    <w:p w14:paraId="37F320A9" w14:textId="77777777" w:rsidR="00011398" w:rsidRDefault="00011398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EB343E" w14:textId="77777777" w:rsidR="00E15864" w:rsidRDefault="00E1586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6E6370E8" w:rsidR="00CB37D9" w:rsidRPr="00E15864" w:rsidRDefault="00CB37D9" w:rsidP="00E1586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AD9BF2" w14:textId="77777777" w:rsidR="00E15864" w:rsidRDefault="00E158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DC0042" w14:textId="77777777" w:rsidR="00011398" w:rsidRDefault="00011398" w:rsidP="00CB37D9">
      <w:pPr>
        <w:spacing w:after="0" w:line="240" w:lineRule="auto"/>
      </w:pPr>
      <w:r>
        <w:separator/>
      </w:r>
    </w:p>
  </w:footnote>
  <w:footnote w:type="continuationSeparator" w:id="0">
    <w:p w14:paraId="70BFBB02" w14:textId="77777777" w:rsidR="00011398" w:rsidRDefault="00011398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A969EA" w14:textId="77777777" w:rsidR="00E15864" w:rsidRDefault="00E1586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7BCBF976" w:rsidR="00AD6FC0" w:rsidRPr="00E15864" w:rsidRDefault="00AD6FC0" w:rsidP="00E1586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43F1E1" w14:textId="77777777" w:rsidR="00E15864" w:rsidRDefault="00E1586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79315538">
    <w:abstractNumId w:val="1"/>
  </w:num>
  <w:num w:numId="2" w16cid:durableId="1124468064">
    <w:abstractNumId w:val="0"/>
  </w:num>
  <w:num w:numId="3" w16cid:durableId="921570290">
    <w:abstractNumId w:val="2"/>
  </w:num>
  <w:num w:numId="4" w16cid:durableId="1924799719">
    <w:abstractNumId w:val="4"/>
  </w:num>
  <w:num w:numId="5" w16cid:durableId="1455440865">
    <w:abstractNumId w:val="5"/>
  </w:num>
  <w:num w:numId="6" w16cid:durableId="377322770">
    <w:abstractNumId w:val="3"/>
  </w:num>
  <w:num w:numId="7" w16cid:durableId="13691443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1398"/>
    <w:rsid w:val="0001222E"/>
    <w:rsid w:val="000926AA"/>
    <w:rsid w:val="000D10EF"/>
    <w:rsid w:val="001511CC"/>
    <w:rsid w:val="0015446C"/>
    <w:rsid w:val="00181BFB"/>
    <w:rsid w:val="001C3F60"/>
    <w:rsid w:val="00213AF9"/>
    <w:rsid w:val="00283ABC"/>
    <w:rsid w:val="002D0FCE"/>
    <w:rsid w:val="00325FB4"/>
    <w:rsid w:val="00330DE8"/>
    <w:rsid w:val="003713B8"/>
    <w:rsid w:val="00374692"/>
    <w:rsid w:val="003B24BC"/>
    <w:rsid w:val="003B7112"/>
    <w:rsid w:val="00426C19"/>
    <w:rsid w:val="004553F3"/>
    <w:rsid w:val="00473500"/>
    <w:rsid w:val="004F1CD0"/>
    <w:rsid w:val="004F5D47"/>
    <w:rsid w:val="005343CD"/>
    <w:rsid w:val="00570A17"/>
    <w:rsid w:val="005826D8"/>
    <w:rsid w:val="005F0103"/>
    <w:rsid w:val="00607747"/>
    <w:rsid w:val="00651AD0"/>
    <w:rsid w:val="006820EC"/>
    <w:rsid w:val="0069728E"/>
    <w:rsid w:val="006B481C"/>
    <w:rsid w:val="006D2C62"/>
    <w:rsid w:val="006F5F60"/>
    <w:rsid w:val="007478D0"/>
    <w:rsid w:val="007D2FFB"/>
    <w:rsid w:val="00817C7B"/>
    <w:rsid w:val="00831A9F"/>
    <w:rsid w:val="008A0792"/>
    <w:rsid w:val="009146FD"/>
    <w:rsid w:val="0092023F"/>
    <w:rsid w:val="00945588"/>
    <w:rsid w:val="00945EC3"/>
    <w:rsid w:val="00963AB4"/>
    <w:rsid w:val="00976859"/>
    <w:rsid w:val="009A7E12"/>
    <w:rsid w:val="00A17025"/>
    <w:rsid w:val="00A177F1"/>
    <w:rsid w:val="00A56F25"/>
    <w:rsid w:val="00AD6FC0"/>
    <w:rsid w:val="00B02B94"/>
    <w:rsid w:val="00B32A3C"/>
    <w:rsid w:val="00BC0F62"/>
    <w:rsid w:val="00C116C3"/>
    <w:rsid w:val="00C55AF5"/>
    <w:rsid w:val="00C576A9"/>
    <w:rsid w:val="00C91B90"/>
    <w:rsid w:val="00CB207C"/>
    <w:rsid w:val="00CB37D9"/>
    <w:rsid w:val="00CD4B89"/>
    <w:rsid w:val="00CD6FD8"/>
    <w:rsid w:val="00CE3662"/>
    <w:rsid w:val="00D54234"/>
    <w:rsid w:val="00D648D1"/>
    <w:rsid w:val="00DD2CCC"/>
    <w:rsid w:val="00E15864"/>
    <w:rsid w:val="00E22AAA"/>
    <w:rsid w:val="00E9546D"/>
    <w:rsid w:val="00F17DF3"/>
    <w:rsid w:val="00F3734B"/>
    <w:rsid w:val="00F676D4"/>
    <w:rsid w:val="00F717F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numbering.xml" Type="http://schemas.openxmlformats.org/officeDocument/2006/relationships/numbering"/><Relationship Id="rId10" Target="footer1.xml" Type="http://schemas.openxmlformats.org/officeDocument/2006/relationships/footer"/><Relationship Id="rId11" Target="footer2.xml" Type="http://schemas.openxmlformats.org/officeDocument/2006/relationships/footer"/><Relationship Id="rId12" Target="header3.xml" Type="http://schemas.openxmlformats.org/officeDocument/2006/relationships/header"/><Relationship Id="rId13" Target="footer3.xml" Type="http://schemas.openxmlformats.org/officeDocument/2006/relationships/footer"/><Relationship Id="rId14" Target="fontTable.xml" Type="http://schemas.openxmlformats.org/officeDocument/2006/relationships/fontTable"/><Relationship Id="rId15" Target="theme/theme1.xml" Type="http://schemas.openxmlformats.org/officeDocument/2006/relationships/theme"/><Relationship Id="rId2" Target="styles.xml" Type="http://schemas.openxmlformats.org/officeDocument/2006/relationships/styles"/><Relationship Id="rId3" Target="settings.xml" Type="http://schemas.openxmlformats.org/officeDocument/2006/relationships/settings"/><Relationship Id="rId4" Target="webSettings.xml" Type="http://schemas.openxmlformats.org/officeDocument/2006/relationships/webSettings"/><Relationship Id="rId5" Target="footnotes.xml" Type="http://schemas.openxmlformats.org/officeDocument/2006/relationships/footnotes"/><Relationship Id="rId6" Target="endnotes.xml" Type="http://schemas.openxmlformats.org/officeDocument/2006/relationships/endnotes"/><Relationship Id="rId7" Target="http://www.ftc.gov/credit" TargetMode="External" Type="http://schemas.openxmlformats.org/officeDocument/2006/relationships/hyperlink"/><Relationship Id="rId8" Target="header1.xml" Type="http://schemas.openxmlformats.org/officeDocument/2006/relationships/header"/><Relationship Id="rId9" Target="header2.xml" Type="http://schemas.openxmlformats.org/officeDocument/2006/relationships/head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637</Words>
  <Characters>3637</Characters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6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